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19655" w14:textId="07570C5A" w:rsidR="005B1F30" w:rsidRPr="005B1F30" w:rsidRDefault="005B1F30" w:rsidP="005B1F30">
      <w:pPr>
        <w:pStyle w:val="Caption"/>
        <w:keepNext/>
        <w:rPr>
          <w:b/>
          <w:bCs/>
          <w:i w:val="0"/>
          <w:iCs/>
        </w:rPr>
      </w:pPr>
      <w:r w:rsidRPr="005B1F30">
        <w:rPr>
          <w:b/>
          <w:bCs/>
          <w:i w:val="0"/>
          <w:iCs/>
        </w:rPr>
        <w:t>Table 6: Factors associated with the level of practice among parents of school-going children (N= 704)</w:t>
      </w:r>
    </w:p>
    <w:p w14:paraId="3D9C7582" w14:textId="0DC0FD92" w:rsidR="005B1F30" w:rsidRDefault="005B1F30" w:rsidP="005B1F30">
      <w:pPr>
        <w:pStyle w:val="Caption"/>
        <w:keepNext/>
      </w:pP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47"/>
        <w:gridCol w:w="717"/>
        <w:gridCol w:w="1397"/>
        <w:gridCol w:w="1119"/>
      </w:tblGrid>
      <w:tr w:rsidR="003754E5" w14:paraId="3CB4F78D" w14:textId="77777777" w:rsidTr="005B1F30">
        <w:trPr>
          <w:cantSplit/>
          <w:tblHeader/>
          <w:jc w:val="center"/>
        </w:trPr>
        <w:tc>
          <w:tcPr>
            <w:tcW w:w="329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F5D19AA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8" w:type="pct"/>
            <w:tcBorders>
              <w:top w:val="single" w:sz="16" w:space="0" w:color="D3D3D3"/>
              <w:bottom w:val="single" w:sz="16" w:space="0" w:color="D3D3D3"/>
            </w:tcBorders>
          </w:tcPr>
          <w:p w14:paraId="31AE8DFD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737" w:type="pct"/>
            <w:tcBorders>
              <w:top w:val="single" w:sz="16" w:space="0" w:color="D3D3D3"/>
              <w:bottom w:val="single" w:sz="16" w:space="0" w:color="D3D3D3"/>
            </w:tcBorders>
          </w:tcPr>
          <w:p w14:paraId="1089E6E0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56AC930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3754E5" w14:paraId="4C5FEBAF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9B025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73FB4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3A212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D89E5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4CB7E3D6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17C15" w14:textId="1A6EB6F6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1ED7F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0FFFF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9B1D3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1BF242C4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C7011" w14:textId="246DB2BE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42887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3692E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1, 2.0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6F50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8</w:t>
            </w:r>
          </w:p>
        </w:tc>
      </w:tr>
      <w:tr w:rsidR="003754E5" w14:paraId="7D69A005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8288E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890C6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6D6D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, 1.6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BF66E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4</w:t>
            </w:r>
          </w:p>
        </w:tc>
      </w:tr>
      <w:tr w:rsidR="003754E5" w14:paraId="27518CFA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CCA4A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95711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E0D6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7, 1.6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412CA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3754E5" w14:paraId="1B63D2EB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A1222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68ED8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2F546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83B32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075609AB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F4E9F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80E03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E8AA4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991AA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49BE7E54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D8F9C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B06C6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FAF1F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, 1.1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E264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3754E5" w14:paraId="4297D655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139E1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62CA7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BDA2F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E1CE8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557F7174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663DA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18E64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07741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BEC28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62E00A5E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04E74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E6D69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85AF7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1.1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69F74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754E5" w14:paraId="6C4D1127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AA133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6EE53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1ED53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, 1.1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A56B4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754E5" w14:paraId="255C49ED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7F63C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E396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C396C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1.2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3AF63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3754E5" w14:paraId="48CBE9D4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CBE38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A623B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73CE4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7A6EF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3B4242FD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63D09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06600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5DEC5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0246D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653B7C24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0B222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EB478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E2BA6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1.1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D40CB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3754E5" w14:paraId="0B2FDAAA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66D76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20F6D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68DFB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1.0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1B7AB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754E5" w14:paraId="1C64E52E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4606F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46764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F5984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A1643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761995D8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8CB35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8A49D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01E9C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31F04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1557F23B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684EA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5F22D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89B23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, 1.1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4720C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754E5" w14:paraId="21A9DDA5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479ED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677A6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9137E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1.1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D89BD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3754E5" w14:paraId="082F464D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8CF72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B0D59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BED5D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E076B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4B6CB5B5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8B4D1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D7C49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5C580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69631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6FCD0B1F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3CDC7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A09C8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62A3A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0.9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ED48E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754E5" w14:paraId="61F5FAB2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0A5AA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038E8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4076E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0.8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DD735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754E5" w14:paraId="6525787E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F74D4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1ADA6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FA1D5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2AC4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56500F5E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C6B10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4373A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793EC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29522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23846124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A7711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6B2ED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AE938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1.0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1C8E3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3754E5" w14:paraId="628FF19F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F7028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E6C59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F668E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E0F5B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464DF7C8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53940" w14:textId="06011511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239F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5CFC3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00CF6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4A910150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79943" w14:textId="7291EB9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10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F5E81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9596C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, 1.3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866EA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754E5" w14:paraId="0DF61A33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C3FE4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BE1E5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606C0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, 1.2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DD7A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3754E5" w14:paraId="36E660B1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7E0C8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732B9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1A36C" w14:textId="77777777" w:rsidR="003754E5" w:rsidRDefault="003754E5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73342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5D5B370E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82790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2A12C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DD101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7D9CB" w14:textId="77777777" w:rsidR="003754E5" w:rsidRDefault="003754E5">
            <w:pPr>
              <w:keepNext/>
              <w:spacing w:after="60"/>
              <w:jc w:val="center"/>
            </w:pPr>
          </w:p>
        </w:tc>
      </w:tr>
      <w:tr w:rsidR="003754E5" w14:paraId="51F90A52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C0D06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C5919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2FD95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, 1.2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70D62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3754E5" w14:paraId="5485B2B1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DBB96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2547D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027F0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, 1.1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8E494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3754E5" w14:paraId="1ECD6496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52198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9046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98EEB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, 1.09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C9DC5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3754E5" w14:paraId="2C82A90F" w14:textId="77777777" w:rsidTr="005B1F30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8960C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1361C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58B4B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, 1.2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D7BCA" w14:textId="77777777" w:rsidR="003754E5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754E5" w14:paraId="2BE262DC" w14:textId="77777777" w:rsidTr="005B1F30">
        <w:trPr>
          <w:cantSplit/>
          <w:jc w:val="center"/>
        </w:trPr>
        <w:tc>
          <w:tcPr>
            <w:tcW w:w="5000" w:type="pct"/>
            <w:gridSpan w:val="4"/>
          </w:tcPr>
          <w:p w14:paraId="2B9C7287" w14:textId="77777777" w:rsidR="003754E5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26F76625" w14:textId="77777777" w:rsidR="003754E5" w:rsidRDefault="003754E5">
      <w:pPr>
        <w:pStyle w:val="FirstParagraph"/>
      </w:pPr>
    </w:p>
    <w:sectPr w:rsidR="003754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B854A9" w14:textId="77777777" w:rsidR="00AB4962" w:rsidRDefault="00AB4962">
      <w:pPr>
        <w:spacing w:after="0"/>
      </w:pPr>
      <w:r>
        <w:separator/>
      </w:r>
    </w:p>
  </w:endnote>
  <w:endnote w:type="continuationSeparator" w:id="0">
    <w:p w14:paraId="22176627" w14:textId="77777777" w:rsidR="00AB4962" w:rsidRDefault="00AB49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A3584" w14:textId="77777777" w:rsidR="00AB4962" w:rsidRDefault="00AB4962">
      <w:r>
        <w:separator/>
      </w:r>
    </w:p>
  </w:footnote>
  <w:footnote w:type="continuationSeparator" w:id="0">
    <w:p w14:paraId="7F4DF82D" w14:textId="77777777" w:rsidR="00AB4962" w:rsidRDefault="00AB49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38C2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047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54E5"/>
    <w:rsid w:val="00124682"/>
    <w:rsid w:val="003754E5"/>
    <w:rsid w:val="003D10AF"/>
    <w:rsid w:val="004E7782"/>
    <w:rsid w:val="005B1F30"/>
    <w:rsid w:val="00A1298F"/>
    <w:rsid w:val="00AA3FEE"/>
    <w:rsid w:val="00AB4962"/>
    <w:rsid w:val="00B32F71"/>
    <w:rsid w:val="00CB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8DFB7"/>
  <w15:docId w15:val="{95451587-89E1-4A02-8656-D23B2861D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caption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8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4</Words>
  <Characters>1108</Characters>
  <Application>Microsoft Office Word</Application>
  <DocSecurity>0</DocSecurity>
  <Lines>9</Lines>
  <Paragraphs>2</Paragraphs>
  <ScaleCrop>false</ScaleCrop>
  <Company/>
  <LinksUpToDate>false</LinksUpToDate>
  <CharactersWithSpaces>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4</cp:revision>
  <dcterms:created xsi:type="dcterms:W3CDTF">2024-10-16T19:19:00Z</dcterms:created>
  <dcterms:modified xsi:type="dcterms:W3CDTF">2024-10-17T14:56:00Z</dcterms:modified>
</cp:coreProperties>
</file>